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9829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ebastian Kukier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gata Michało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